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4865"/>
        <w:gridCol w:w="4318"/>
      </w:tblGrid>
      <w:tr w:rsidR="00F94F8D" w:rsidRPr="001503DD" w14:paraId="3D748E67" w14:textId="77777777" w:rsidTr="00D707B6">
        <w:trPr>
          <w:trHeight w:val="611"/>
        </w:trPr>
        <w:tc>
          <w:tcPr>
            <w:tcW w:w="5845" w:type="dxa"/>
            <w:vMerge w:val="restart"/>
          </w:tcPr>
          <w:p w14:paraId="25131C4C" w14:textId="472D145D" w:rsidR="00F94F8D" w:rsidRPr="001503DD" w:rsidRDefault="00F94F8D" w:rsidP="009D03B3">
            <w:pPr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865" w:type="dxa"/>
            <w:vMerge w:val="restart"/>
            <w:vAlign w:val="center"/>
          </w:tcPr>
          <w:p w14:paraId="69314914" w14:textId="6C2FC754" w:rsidR="00F94F8D" w:rsidRPr="001503DD" w:rsidRDefault="00F94F8D" w:rsidP="009D03B3">
            <w:pPr>
              <w:rPr>
                <w:rFonts w:ascii="Lato" w:hAnsi="Lato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b/>
                <w:bCs/>
                <w:color w:val="000000"/>
                <w:sz w:val="24"/>
                <w:szCs w:val="24"/>
              </w:rPr>
              <w:t>743 Riverstone St.</w:t>
            </w:r>
            <w:r w:rsidRPr="001503DD">
              <w:rPr>
                <w:rFonts w:ascii="Lato" w:eastAsia="Times New Roman" w:hAnsi="Lato" w:cs="Calibri"/>
                <w:b/>
                <w:bCs/>
                <w:color w:val="000000"/>
                <w:sz w:val="24"/>
                <w:szCs w:val="24"/>
              </w:rPr>
              <w:br/>
              <w:t>Palm Village, California</w:t>
            </w: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br/>
              <w:t>202-555-0126</w:t>
            </w: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br/>
              <w:t>everythingmustgo@domain.com</w:t>
            </w:r>
          </w:p>
        </w:tc>
        <w:tc>
          <w:tcPr>
            <w:tcW w:w="4318" w:type="dxa"/>
          </w:tcPr>
          <w:p w14:paraId="22CD6A52" w14:textId="77777777" w:rsidR="00F94F8D" w:rsidRPr="001503DD" w:rsidRDefault="00F94F8D" w:rsidP="009D03B3">
            <w:pPr>
              <w:rPr>
                <w:rFonts w:ascii="Lato" w:hAnsi="Lato"/>
                <w:sz w:val="24"/>
                <w:szCs w:val="24"/>
              </w:rPr>
            </w:pPr>
          </w:p>
        </w:tc>
      </w:tr>
      <w:tr w:rsidR="00F94F8D" w:rsidRPr="001503DD" w14:paraId="18230C74" w14:textId="77777777" w:rsidTr="00D707B6">
        <w:tc>
          <w:tcPr>
            <w:tcW w:w="5845" w:type="dxa"/>
            <w:vMerge/>
          </w:tcPr>
          <w:p w14:paraId="510E81C0" w14:textId="77777777" w:rsidR="00F94F8D" w:rsidRPr="001503DD" w:rsidRDefault="00F94F8D" w:rsidP="009D03B3">
            <w:pPr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865" w:type="dxa"/>
            <w:vMerge/>
          </w:tcPr>
          <w:p w14:paraId="3494820F" w14:textId="77777777" w:rsidR="00F94F8D" w:rsidRPr="001503DD" w:rsidRDefault="00F94F8D" w:rsidP="009D03B3">
            <w:pPr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318" w:type="dxa"/>
          </w:tcPr>
          <w:p w14:paraId="404E5516" w14:textId="284F86DA" w:rsidR="00F94F8D" w:rsidRPr="001503DD" w:rsidRDefault="00F94F8D" w:rsidP="009D03B3">
            <w:pPr>
              <w:rPr>
                <w:rFonts w:ascii="Lato" w:hAnsi="Lato"/>
                <w:sz w:val="24"/>
                <w:szCs w:val="24"/>
              </w:rPr>
            </w:pPr>
            <w:r w:rsidRPr="001503DD">
              <w:rPr>
                <w:rFonts w:ascii="Lato" w:hAnsi="Lato"/>
                <w:sz w:val="24"/>
                <w:szCs w:val="24"/>
              </w:rPr>
              <w:t>Date: &lt;mm/dd/</w:t>
            </w:r>
            <w:proofErr w:type="spellStart"/>
            <w:r w:rsidRPr="001503DD">
              <w:rPr>
                <w:rFonts w:ascii="Lato" w:hAnsi="Lato"/>
                <w:sz w:val="24"/>
                <w:szCs w:val="24"/>
              </w:rPr>
              <w:t>yyyy</w:t>
            </w:r>
            <w:proofErr w:type="spellEnd"/>
          </w:p>
        </w:tc>
      </w:tr>
      <w:tr w:rsidR="00F94F8D" w:rsidRPr="001503DD" w14:paraId="2903211D" w14:textId="77777777" w:rsidTr="00D707B6">
        <w:tc>
          <w:tcPr>
            <w:tcW w:w="5845" w:type="dxa"/>
            <w:vMerge/>
          </w:tcPr>
          <w:p w14:paraId="1AEBAE45" w14:textId="77777777" w:rsidR="00F94F8D" w:rsidRPr="001503DD" w:rsidRDefault="00F94F8D" w:rsidP="009D03B3">
            <w:pPr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865" w:type="dxa"/>
            <w:vMerge/>
          </w:tcPr>
          <w:p w14:paraId="5E894E2D" w14:textId="77777777" w:rsidR="00F94F8D" w:rsidRPr="001503DD" w:rsidRDefault="00F94F8D" w:rsidP="009D03B3">
            <w:pPr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318" w:type="dxa"/>
          </w:tcPr>
          <w:p w14:paraId="54890EA1" w14:textId="56DC2F6F" w:rsidR="00F94F8D" w:rsidRPr="001503DD" w:rsidRDefault="00F94F8D" w:rsidP="009D03B3">
            <w:pPr>
              <w:rPr>
                <w:rFonts w:ascii="Lato" w:hAnsi="Lato"/>
                <w:sz w:val="24"/>
                <w:szCs w:val="24"/>
              </w:rPr>
            </w:pPr>
            <w:r w:rsidRPr="001503DD">
              <w:rPr>
                <w:rFonts w:ascii="Lato" w:hAnsi="Lato"/>
                <w:sz w:val="24"/>
                <w:szCs w:val="24"/>
              </w:rPr>
              <w:t xml:space="preserve">Time: </w:t>
            </w: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&lt;HH am - HH am&gt;</w:t>
            </w:r>
          </w:p>
        </w:tc>
      </w:tr>
      <w:tr w:rsidR="00F94F8D" w:rsidRPr="001503DD" w14:paraId="7B929670" w14:textId="77777777" w:rsidTr="00D707B6">
        <w:tc>
          <w:tcPr>
            <w:tcW w:w="5845" w:type="dxa"/>
            <w:vMerge/>
          </w:tcPr>
          <w:p w14:paraId="38A5C1CD" w14:textId="77777777" w:rsidR="00F94F8D" w:rsidRPr="001503DD" w:rsidRDefault="00F94F8D" w:rsidP="009D03B3">
            <w:pPr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865" w:type="dxa"/>
            <w:vMerge/>
          </w:tcPr>
          <w:p w14:paraId="4A08B7B4" w14:textId="77777777" w:rsidR="00F94F8D" w:rsidRPr="001503DD" w:rsidRDefault="00F94F8D" w:rsidP="009D03B3">
            <w:pPr>
              <w:rPr>
                <w:rFonts w:ascii="Lato" w:hAnsi="Lato"/>
                <w:sz w:val="24"/>
                <w:szCs w:val="24"/>
              </w:rPr>
            </w:pPr>
          </w:p>
        </w:tc>
        <w:tc>
          <w:tcPr>
            <w:tcW w:w="4318" w:type="dxa"/>
          </w:tcPr>
          <w:p w14:paraId="4B7C5340" w14:textId="77777777" w:rsidR="00F94F8D" w:rsidRPr="001503DD" w:rsidRDefault="00F94F8D" w:rsidP="009D03B3">
            <w:pPr>
              <w:rPr>
                <w:rFonts w:ascii="Lato" w:hAnsi="Lato"/>
                <w:sz w:val="24"/>
                <w:szCs w:val="24"/>
              </w:rPr>
            </w:pPr>
          </w:p>
        </w:tc>
      </w:tr>
    </w:tbl>
    <w:p w14:paraId="3321DB5D" w14:textId="34E93FC0" w:rsidR="00BB1220" w:rsidRPr="001503DD" w:rsidRDefault="00BB1220" w:rsidP="009D03B3">
      <w:pPr>
        <w:spacing w:after="0"/>
        <w:rPr>
          <w:rFonts w:ascii="Lato" w:hAnsi="Lato"/>
          <w:sz w:val="24"/>
          <w:szCs w:val="24"/>
        </w:rPr>
      </w:pPr>
    </w:p>
    <w:tbl>
      <w:tblPr>
        <w:tblW w:w="20000" w:type="dxa"/>
        <w:tblLook w:val="04A0" w:firstRow="1" w:lastRow="0" w:firstColumn="1" w:lastColumn="0" w:noHBand="0" w:noVBand="1"/>
      </w:tblPr>
      <w:tblGrid>
        <w:gridCol w:w="1885"/>
        <w:gridCol w:w="1710"/>
        <w:gridCol w:w="1980"/>
        <w:gridCol w:w="1980"/>
        <w:gridCol w:w="1980"/>
        <w:gridCol w:w="1710"/>
        <w:gridCol w:w="2160"/>
        <w:gridCol w:w="1530"/>
        <w:gridCol w:w="265"/>
        <w:gridCol w:w="95"/>
        <w:gridCol w:w="865"/>
        <w:gridCol w:w="960"/>
        <w:gridCol w:w="960"/>
        <w:gridCol w:w="960"/>
        <w:gridCol w:w="960"/>
      </w:tblGrid>
      <w:tr w:rsidR="00F94F8D" w:rsidRPr="001503DD" w14:paraId="711492E6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D7EE710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CLOTHES</w:t>
            </w:r>
          </w:p>
        </w:tc>
        <w:tc>
          <w:tcPr>
            <w:tcW w:w="17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733477" w14:textId="6F9F33EA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6B0A966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HOME DÉCOR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5F84AC" w14:textId="4A8B124A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71936E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FURNITURES</w:t>
            </w:r>
          </w:p>
        </w:tc>
        <w:tc>
          <w:tcPr>
            <w:tcW w:w="17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318760" w14:textId="090C3632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423525B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LAWN CARE</w:t>
            </w:r>
          </w:p>
        </w:tc>
        <w:tc>
          <w:tcPr>
            <w:tcW w:w="189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1B36DD" w14:textId="436D1AD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</w:tr>
      <w:tr w:rsidR="00F94F8D" w:rsidRPr="001503DD" w14:paraId="1F9F7C99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5480DC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Bab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E042C6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25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F6E9160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Lamp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CBFBFF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5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8F4399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Full Size B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2115E2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50.00 - $75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E5135A6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Lawnmower (Push)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840422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30.00 - $75.00</w:t>
            </w:r>
          </w:p>
        </w:tc>
      </w:tr>
      <w:tr w:rsidR="00F94F8D" w:rsidRPr="001503DD" w14:paraId="47ECF058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7BB0F4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Kid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406365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93202F7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Throw Pillow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A89F70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F96022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Queen Size B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E9C707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50.00 - $75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8526BE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Riding Mower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2C20A3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200.00 - 500.00</w:t>
            </w:r>
          </w:p>
        </w:tc>
      </w:tr>
      <w:tr w:rsidR="00F94F8D" w:rsidRPr="001503DD" w14:paraId="2A8C818A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CD45B8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Junior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F8974F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3D18805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Wall Décor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5BE4E3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688D5E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King Size B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040BC3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50.00 - $75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C443604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Weed Eater (Elec)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D93328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5.00 - $10.00</w:t>
            </w:r>
          </w:p>
        </w:tc>
      </w:tr>
      <w:tr w:rsidR="00F94F8D" w:rsidRPr="001503DD" w14:paraId="6F374700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B525635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Adul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C22F9B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1.0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A92CFE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Mirror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2FE464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20.00 - $4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D599B2F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proofErr w:type="gramStart"/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Night Stand</w:t>
            </w:r>
            <w:proofErr w:type="gram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A31F28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20.00 - $30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EF2D81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Weed Eater (Gas)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B17DE2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15.00 - $30.00</w:t>
            </w:r>
          </w:p>
        </w:tc>
      </w:tr>
      <w:tr w:rsidR="00F94F8D" w:rsidRPr="001503DD" w14:paraId="15528354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6ABCD9A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Jacket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FB577F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3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0589914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Throw Rag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F54425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2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9441BE8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Desk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EF5AB0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20.00 - $50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D76EFBF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Edger (Elec)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D85C1C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5.00 - $10.00</w:t>
            </w:r>
          </w:p>
        </w:tc>
      </w:tr>
      <w:tr w:rsidR="00F94F8D" w:rsidRPr="001503DD" w14:paraId="0AAB51EE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984E93C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Winter Coat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AF473B9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5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083A47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Area Rug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B086DD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20.00 - $2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432BAA8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2F87DD" w14:textId="3487C65A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F7BF20A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Edger (Gas)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0151C8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15.00 - $20.00</w:t>
            </w:r>
          </w:p>
        </w:tc>
      </w:tr>
      <w:tr w:rsidR="00F94F8D" w:rsidRPr="001503DD" w14:paraId="266E2A58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972DCFE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Kids Sho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94EBB0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25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A22C2F6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Basket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9E334E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230C4D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PARTY SUPPL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9BE56D" w14:textId="57D13F4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0BD5F63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Hand Tools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013C2C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 - $3.00</w:t>
            </w:r>
          </w:p>
        </w:tc>
      </w:tr>
      <w:tr w:rsidR="00F94F8D" w:rsidRPr="001503DD" w14:paraId="77D1E13F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B5B3AF2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Adult Sho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F152F9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25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608D414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Curtains (Pair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BCD0E5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2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A69B8F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Wrapping Pap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AAA9E5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 - $1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449415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Power Tools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F18D98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10.00 - $20.00</w:t>
            </w:r>
          </w:p>
        </w:tc>
      </w:tr>
      <w:tr w:rsidR="00F94F8D" w:rsidRPr="001503DD" w14:paraId="127FBD7D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BB36B5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2E8B4E" w14:textId="49979CEE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AA3091A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Candl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A0F525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E99051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Gift Bag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524147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25 - $0.5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59F1012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383CC3" w14:textId="4BAB8EE2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</w:tr>
      <w:tr w:rsidR="00F94F8D" w:rsidRPr="001503DD" w14:paraId="2FCACBF0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995242D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ACCESSORI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999BED" w14:textId="586C394A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4FFBB2D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Picture Frames (S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BC6C5D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495FC69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Paper Plates (Set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010CB5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 - $1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85136F3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OUTDOOR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B5CEC9" w14:textId="0F9559B5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</w:tr>
      <w:tr w:rsidR="00F94F8D" w:rsidRPr="001503DD" w14:paraId="339C7C5B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1FE84A4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Hai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3341DF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572EDFE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Picture Frames (L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20E4FE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5.00 - $2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9FDB531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1D1F9A" w14:textId="11757A86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95201BB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Patio Table Set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1931E8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50.00 - $100.00</w:t>
            </w:r>
          </w:p>
        </w:tc>
      </w:tr>
      <w:tr w:rsidR="00F94F8D" w:rsidRPr="001503DD" w14:paraId="31EAE8DD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55B7844" w14:textId="74DDD961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Costume Jewelr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218DEF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 - $3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4F03BC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4F0B28" w14:textId="54497F84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46BB86D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BEAUT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8EFE98" w14:textId="62EA1BE1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FC9F49F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proofErr w:type="gramStart"/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Flower Pots</w:t>
            </w:r>
            <w:proofErr w:type="gramEnd"/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 xml:space="preserve"> (S)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BA44B7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 - $1.00</w:t>
            </w:r>
          </w:p>
        </w:tc>
      </w:tr>
      <w:tr w:rsidR="00F94F8D" w:rsidRPr="001503DD" w14:paraId="29E6B706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BF42B99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Sunglasse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3940BC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C752FF6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KITCHE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BDA4AC" w14:textId="22ADD49B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4631138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Shampoo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98726A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E6A1F45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proofErr w:type="gramStart"/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Flower Pots</w:t>
            </w:r>
            <w:proofErr w:type="gramEnd"/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 xml:space="preserve"> (L)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3E5244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5.00 - $10.00</w:t>
            </w:r>
          </w:p>
        </w:tc>
      </w:tr>
      <w:tr w:rsidR="00F94F8D" w:rsidRPr="001503DD" w14:paraId="011E2071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3081D20" w14:textId="401376AE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Bag Pack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521417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1.00 - $5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CD98A6D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Dish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A049CB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03BD48E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Condition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55FCF8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7D65E1C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Garden Bench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E519DD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25.00 - $40.00</w:t>
            </w:r>
          </w:p>
        </w:tc>
      </w:tr>
      <w:tr w:rsidR="00F94F8D" w:rsidRPr="001503DD" w14:paraId="2515AE13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BCF3CFA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635049" w14:textId="4ADEBC20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50BE37F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Utensil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237D50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 - $2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08B61C5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Body Lotio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329823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6033AD3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F48EC3" w14:textId="250AB986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</w:tr>
      <w:tr w:rsidR="00F94F8D" w:rsidRPr="001503DD" w14:paraId="3BA483DE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BC3E392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FE3B9F" w14:textId="5DE3F535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842059A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Flatwar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DD9952" w14:textId="01C1F622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B4FB75B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Nail Polish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39EC5C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1.00 - $2.00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52D5824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9B4B4D" w14:textId="277C0061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</w:tr>
      <w:tr w:rsidR="00F94F8D" w:rsidRPr="001503DD" w14:paraId="1F8473E5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163ACA6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lastRenderedPageBreak/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E31D57" w14:textId="0D42ED70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EE985EC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Pots and Pan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C3771E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3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8BD7F35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C5EEC5" w14:textId="4A3C5F3A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C65BF3A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65EEBC" w14:textId="5B2753A4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</w:tr>
      <w:tr w:rsidR="00F94F8D" w:rsidRPr="001503DD" w14:paraId="1473B4D8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75EEA9D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5B5B61" w14:textId="5B9BACD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ECD89FA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Appliances (Small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3331AF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5.00 - $10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D05D5C5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E6E68B" w14:textId="091E21C5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C2745A1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A6F0E0" w14:textId="0EC0A295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</w:tr>
      <w:tr w:rsidR="00F94F8D" w:rsidRPr="001503DD" w14:paraId="6ABD19D3" w14:textId="77777777" w:rsidTr="009F38C9">
        <w:trPr>
          <w:gridAfter w:val="5"/>
          <w:wAfter w:w="4705" w:type="dxa"/>
          <w:trHeight w:val="317"/>
        </w:trPr>
        <w:tc>
          <w:tcPr>
            <w:tcW w:w="18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ED7280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4E5C88" w14:textId="7E42950F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640CAE9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Drinking Glass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B53013" w14:textId="77777777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$0.50 - $1.0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802242A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32423D" w14:textId="6402330B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423F5F9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A04D2A" w14:textId="0F29E61B" w:rsidR="00F94F8D" w:rsidRPr="001503DD" w:rsidRDefault="00F94F8D" w:rsidP="00F94F8D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</w:tr>
      <w:tr w:rsidR="00F94F8D" w:rsidRPr="001503DD" w14:paraId="2D1CCCBF" w14:textId="77777777" w:rsidTr="009E6897">
        <w:trPr>
          <w:trHeight w:val="345"/>
        </w:trPr>
        <w:tc>
          <w:tcPr>
            <w:tcW w:w="15295" w:type="dxa"/>
            <w:gridSpan w:val="10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6D5575" w14:textId="4001C543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NOTE: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457F3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ED513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124E6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17415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F0C03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</w:tr>
      <w:tr w:rsidR="00F94F8D" w:rsidRPr="001503DD" w14:paraId="56AF6CF3" w14:textId="77777777" w:rsidTr="00D707B6">
        <w:trPr>
          <w:trHeight w:val="345"/>
        </w:trPr>
        <w:tc>
          <w:tcPr>
            <w:tcW w:w="14935" w:type="dxa"/>
            <w:gridSpan w:val="8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44E791C7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1503DD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t>Prices are each unless otherwise noted.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069B2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38272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00C69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8DD15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6264D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8303C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</w:tr>
      <w:tr w:rsidR="00F94F8D" w:rsidRPr="001503DD" w14:paraId="351735C0" w14:textId="77777777" w:rsidTr="00D707B6">
        <w:trPr>
          <w:trHeight w:val="566"/>
        </w:trPr>
        <w:tc>
          <w:tcPr>
            <w:tcW w:w="14935" w:type="dxa"/>
            <w:gridSpan w:val="8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2F3898F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10046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468A6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FA5CF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8D9A1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1D0C0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238BA" w14:textId="77777777" w:rsidR="00F94F8D" w:rsidRPr="001503DD" w:rsidRDefault="00F94F8D" w:rsidP="00F94F8D">
            <w:pPr>
              <w:spacing w:after="0" w:line="240" w:lineRule="auto"/>
              <w:rPr>
                <w:rFonts w:ascii="Lato" w:eastAsia="Times New Roman" w:hAnsi="Lato" w:cs="Times New Roman"/>
                <w:sz w:val="24"/>
                <w:szCs w:val="24"/>
              </w:rPr>
            </w:pPr>
          </w:p>
        </w:tc>
      </w:tr>
    </w:tbl>
    <w:p w14:paraId="70E0F37B" w14:textId="77777777" w:rsidR="00BB1220" w:rsidRPr="001503DD" w:rsidRDefault="00BB1220" w:rsidP="009D03B3">
      <w:pPr>
        <w:spacing w:after="0"/>
        <w:rPr>
          <w:rFonts w:ascii="Lato" w:hAnsi="Lato"/>
          <w:sz w:val="24"/>
          <w:szCs w:val="24"/>
        </w:rPr>
      </w:pPr>
    </w:p>
    <w:sectPr w:rsidR="00BB1220" w:rsidRPr="001503DD" w:rsidSect="00D45559">
      <w:headerReference w:type="default" r:id="rId7"/>
      <w:footerReference w:type="default" r:id="rId8"/>
      <w:pgSz w:w="16838" w:h="11906" w:orient="landscape" w:code="9"/>
      <w:pgMar w:top="720" w:right="108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A0D78" w14:textId="77777777" w:rsidR="00056683" w:rsidRDefault="00056683" w:rsidP="00025008">
      <w:pPr>
        <w:spacing w:after="0" w:line="240" w:lineRule="auto"/>
      </w:pPr>
      <w:r>
        <w:separator/>
      </w:r>
    </w:p>
  </w:endnote>
  <w:endnote w:type="continuationSeparator" w:id="0">
    <w:p w14:paraId="359338B9" w14:textId="77777777" w:rsidR="00056683" w:rsidRDefault="00056683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48C9E3FF" w:rsidR="00096E54" w:rsidRPr="00396B47" w:rsidRDefault="00096E54" w:rsidP="00396B47">
    <w:pPr>
      <w:pStyle w:val="Footer"/>
      <w:jc w:val="right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38377" w14:textId="77777777" w:rsidR="00056683" w:rsidRDefault="00056683" w:rsidP="00025008">
      <w:pPr>
        <w:spacing w:after="0" w:line="240" w:lineRule="auto"/>
      </w:pPr>
      <w:r>
        <w:separator/>
      </w:r>
    </w:p>
  </w:footnote>
  <w:footnote w:type="continuationSeparator" w:id="0">
    <w:p w14:paraId="49961766" w14:textId="77777777" w:rsidR="00056683" w:rsidRDefault="00056683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54402AEF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56683"/>
    <w:rsid w:val="00076830"/>
    <w:rsid w:val="00096E54"/>
    <w:rsid w:val="000C014A"/>
    <w:rsid w:val="000C116F"/>
    <w:rsid w:val="00133F3C"/>
    <w:rsid w:val="00134413"/>
    <w:rsid w:val="001503DD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42824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9E6897"/>
    <w:rsid w:val="009F38C9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45559"/>
    <w:rsid w:val="00D51637"/>
    <w:rsid w:val="00D707B6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4F8D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0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0A1561-78E5-42E2-8397-4F946F593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2</cp:revision>
  <dcterms:created xsi:type="dcterms:W3CDTF">2021-09-18T08:43:00Z</dcterms:created>
  <dcterms:modified xsi:type="dcterms:W3CDTF">2021-09-18T08:43:00Z</dcterms:modified>
</cp:coreProperties>
</file>